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BD9048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396C6729" wp14:editId="0EBE68D6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54E2B0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43894D2F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0562D659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3BC5D8BE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3018C4A5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413CBCB1" w14:textId="5C17F367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r w:rsidR="00765B0E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xxxx</w:t>
      </w:r>
    </w:p>
    <w:p w14:paraId="521FA878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1F585E5F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238ED917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3A2B047F" w14:textId="22C51392" w:rsidR="00A80190" w:rsidRPr="001F37B7" w:rsidRDefault="00A80190" w:rsidP="000E6B14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C2B1D">
              <w:rPr>
                <w:rFonts w:ascii="Times New Roman" w:hAnsi="Times New Roman" w:cs="Times New Roman"/>
                <w:b/>
                <w:sz w:val="24"/>
                <w:szCs w:val="24"/>
              </w:rPr>
              <w:t>250887</w:t>
            </w:r>
          </w:p>
        </w:tc>
      </w:tr>
    </w:tbl>
    <w:p w14:paraId="1C291B03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54A84F20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6FFDF3EA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7C835030" w14:textId="5BE9D5A5" w:rsidR="000D4EE5" w:rsidRPr="00A80190" w:rsidRDefault="00765B0E" w:rsidP="00900C9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xxxxxxxxxxxxxxxxxxxxxxx</w:t>
            </w:r>
          </w:p>
        </w:tc>
      </w:tr>
      <w:tr w:rsidR="000D4EE5" w:rsidRPr="000D4EE5" w14:paraId="02FEA037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</w:tcPr>
          <w:p w14:paraId="57F06B0C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3D477ED4" w14:textId="4E22FC43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765B0E">
              <w:rPr>
                <w:rFonts w:ascii="Times New Roman" w:hAnsi="Times New Roman" w:cs="Times New Roman"/>
                <w:sz w:val="24"/>
                <w:szCs w:val="24"/>
              </w:rPr>
              <w:t>xxxxxxxxxxxxxx</w:t>
            </w:r>
          </w:p>
        </w:tc>
        <w:tc>
          <w:tcPr>
            <w:tcW w:w="4819" w:type="dxa"/>
            <w:vAlign w:val="center"/>
          </w:tcPr>
          <w:p w14:paraId="7AD97230" w14:textId="16967CD0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765B0E">
              <w:rPr>
                <w:rFonts w:ascii="Times New Roman" w:hAnsi="Times New Roman" w:cs="Times New Roman"/>
                <w:sz w:val="24"/>
                <w:szCs w:val="24"/>
              </w:rPr>
              <w:t>xxxxxxxxxxxxxxxxxxxxxxxxxxxxxxx</w:t>
            </w:r>
          </w:p>
        </w:tc>
      </w:tr>
    </w:tbl>
    <w:p w14:paraId="7D550C5C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04B20729" w14:textId="77777777" w:rsidTr="002B395B">
        <w:trPr>
          <w:trHeight w:val="1241"/>
        </w:trPr>
        <w:tc>
          <w:tcPr>
            <w:tcW w:w="4827" w:type="dxa"/>
          </w:tcPr>
          <w:p w14:paraId="42C80FF9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696F15E7" w14:textId="11A0BA93" w:rsidR="00C77CDA" w:rsidRPr="00C77CDA" w:rsidRDefault="006022A9" w:rsidP="00C77CD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sys</w:t>
            </w:r>
            <w:r w:rsidR="00C77CDA" w:rsidRPr="00C77C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.r.o.</w:t>
            </w:r>
          </w:p>
          <w:p w14:paraId="2A7A4962" w14:textId="77777777" w:rsidR="000D4EE5" w:rsidRDefault="006022A9" w:rsidP="00C913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022A9">
              <w:rPr>
                <w:rFonts w:ascii="Times New Roman" w:hAnsi="Times New Roman" w:cs="Times New Roman"/>
                <w:sz w:val="24"/>
                <w:szCs w:val="24"/>
              </w:rPr>
              <w:t>Buštěhradská 109, Dubí, 272 03 Kladno</w:t>
            </w:r>
            <w:r w:rsidR="00C77CDA" w:rsidRPr="00C77CDA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IČ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4799634</w:t>
            </w:r>
            <w:r w:rsidR="00C77CDA" w:rsidRPr="00C77CDA">
              <w:rPr>
                <w:rFonts w:ascii="Times New Roman" w:hAnsi="Times New Roman" w:cs="Times New Roman"/>
                <w:sz w:val="24"/>
                <w:szCs w:val="24"/>
              </w:rPr>
              <w:t>, DIČ: CZ</w:t>
            </w:r>
            <w:r w:rsidRPr="006022A9">
              <w:rPr>
                <w:rFonts w:ascii="Times New Roman" w:hAnsi="Times New Roman" w:cs="Times New Roman"/>
                <w:sz w:val="24"/>
                <w:szCs w:val="24"/>
              </w:rPr>
              <w:t>14799634</w:t>
            </w:r>
          </w:p>
          <w:p w14:paraId="1D19DFF9" w14:textId="3FEF4CA7" w:rsidR="00AE6248" w:rsidRPr="000D4EE5" w:rsidRDefault="00AE6248" w:rsidP="00C913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CC9701C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67B8A6EC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16DEAF33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77F406E0" w14:textId="7F12A475" w:rsidR="00A80190" w:rsidRPr="00A80190" w:rsidRDefault="00AE6248" w:rsidP="000E6B1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114A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022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14A1F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 w:rsidR="002E7E0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31E8AD23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4419B10A" w14:textId="77777777" w:rsidTr="004C2B1D">
        <w:trPr>
          <w:trHeight w:val="5484"/>
        </w:trPr>
        <w:tc>
          <w:tcPr>
            <w:tcW w:w="9676" w:type="dxa"/>
          </w:tcPr>
          <w:p w14:paraId="4646E5CA" w14:textId="72153825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354FEE6" w14:textId="6F4D8097" w:rsidR="00D934ED" w:rsidRDefault="00D934ED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Žádáme </w:t>
            </w:r>
            <w:r w:rsidR="00593EE9">
              <w:rPr>
                <w:rFonts w:ascii="Times New Roman" w:hAnsi="Times New Roman" w:cs="Times New Roman"/>
                <w:sz w:val="24"/>
                <w:szCs w:val="24"/>
              </w:rPr>
              <w:t xml:space="preserve">o zajištění  AV techniky dodáním 3x </w:t>
            </w:r>
            <w:r w:rsidR="00593EE9" w:rsidRPr="00593EE9">
              <w:rPr>
                <w:rFonts w:ascii="Times New Roman" w:hAnsi="Times New Roman" w:cs="Times New Roman"/>
                <w:sz w:val="24"/>
                <w:szCs w:val="24"/>
              </w:rPr>
              <w:t>zařízení pro mixování mikrofonních a obrazových vstupu</w:t>
            </w:r>
            <w:r w:rsidR="00593EE9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r w:rsidR="00765B0E">
              <w:rPr>
                <w:rFonts w:ascii="Times New Roman" w:hAnsi="Times New Roman" w:cs="Times New Roman"/>
                <w:sz w:val="24"/>
                <w:szCs w:val="24"/>
              </w:rPr>
              <w:t>zajištění</w:t>
            </w:r>
            <w:r w:rsidR="00593EE9">
              <w:rPr>
                <w:rFonts w:ascii="Times New Roman" w:hAnsi="Times New Roman" w:cs="Times New Roman"/>
                <w:sz w:val="24"/>
                <w:szCs w:val="24"/>
              </w:rPr>
              <w:t xml:space="preserve"> adekvátních prací na AV technice do tří učeben na IES </w:t>
            </w:r>
          </w:p>
          <w:p w14:paraId="21723939" w14:textId="77777777" w:rsidR="00D934ED" w:rsidRDefault="00D934ED" w:rsidP="00114A1F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8B90B2" w14:textId="3CE0FACC" w:rsidR="001350BC" w:rsidRDefault="000E6B14" w:rsidP="000E6B14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ř</w:t>
            </w:r>
            <w:r w:rsidR="00A80190"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</w:t>
            </w:r>
            <w:r w:rsidR="00FE1A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93EE9">
              <w:rPr>
                <w:rFonts w:ascii="Times New Roman" w:hAnsi="Times New Roman" w:cs="Times New Roman"/>
                <w:b/>
                <w:sz w:val="24"/>
                <w:szCs w:val="24"/>
              </w:rPr>
              <w:t>158 097,24</w:t>
            </w:r>
            <w:r w:rsidR="005F57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>Kč</w:t>
            </w:r>
          </w:p>
          <w:p w14:paraId="5C3AD527" w14:textId="72B25B9C" w:rsidR="002D6159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četně DPH:</w:t>
            </w:r>
            <w:r w:rsidR="007A24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93EE9">
              <w:rPr>
                <w:rFonts w:ascii="Times New Roman" w:hAnsi="Times New Roman" w:cs="Times New Roman"/>
                <w:b/>
                <w:sz w:val="24"/>
                <w:szCs w:val="24"/>
              </w:rPr>
              <w:t>191 297,66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14:paraId="12C4391C" w14:textId="77777777" w:rsidR="004C2B1D" w:rsidRDefault="004C2B1D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81026DD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F12C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970AB">
              <w:rPr>
                <w:rFonts w:ascii="Times New Roman" w:hAnsi="Times New Roman" w:cs="Times New Roman"/>
                <w:b/>
                <w:sz w:val="24"/>
                <w:szCs w:val="24"/>
              </w:rPr>
              <w:t>jako fakturační</w:t>
            </w:r>
          </w:p>
          <w:p w14:paraId="14021D41" w14:textId="77777777" w:rsidR="004C2B1D" w:rsidRDefault="004C2B1D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EAFC320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37DD9079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49FC3086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315F3B63" w14:textId="77777777" w:rsidR="004C2B1D" w:rsidRDefault="004C2B1D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6ADE51DB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26B99FD2" w14:textId="77777777" w:rsidR="004C2B1D" w:rsidRDefault="004C2B1D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6DF71BD8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3BF40CDA" w14:textId="77777777" w:rsidR="00960B4E" w:rsidRPr="008711EB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1C9DE9E1" w14:textId="2E80D451" w:rsidR="007A24D2" w:rsidRPr="007A24D2" w:rsidRDefault="00960B4E" w:rsidP="007A24D2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A24D2"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65B0E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xxx</w:t>
            </w:r>
          </w:p>
          <w:p w14:paraId="1FE03707" w14:textId="399B721A" w:rsidR="00960B4E" w:rsidRDefault="007A24D2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 </w:t>
            </w:r>
            <w:r w:rsidR="00765B0E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</w:t>
            </w:r>
          </w:p>
          <w:p w14:paraId="712218AE" w14:textId="77777777" w:rsidR="004C2B1D" w:rsidRPr="00BD2190" w:rsidRDefault="004C2B1D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5851C138" w14:textId="77777777" w:rsidR="009D0ACD" w:rsidRDefault="009D0AC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536E6F43" w14:textId="77777777" w:rsidR="00DD3481" w:rsidRDefault="00DD348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EAF4916" w14:textId="77777777" w:rsidR="000E6B14" w:rsidRDefault="000E6B14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1396F074" w14:textId="77777777" w:rsidR="004C2B1D" w:rsidRDefault="004C2B1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50BF6395" w14:textId="77777777" w:rsidR="004C2B1D" w:rsidRDefault="004C2B1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3F36CD70" w14:textId="77777777" w:rsidR="004C2B1D" w:rsidRDefault="004C2B1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65A15817" w14:textId="77777777" w:rsidR="004C2B1D" w:rsidRDefault="004C2B1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29102E9" w14:textId="77777777" w:rsidR="004C2B1D" w:rsidRDefault="004C2B1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3593B27A" w14:textId="77777777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14:paraId="7E32B1DB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9DE1FF5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597CEE84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D7292D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537A6A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5A8C10E5" w14:textId="77777777" w:rsidR="00473C71" w:rsidRPr="00BC5990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b/>
          <w:i/>
          <w:sz w:val="24"/>
          <w:szCs w:val="24"/>
          <w:u w:val="single"/>
        </w:rPr>
      </w:pPr>
      <w:r w:rsidRPr="00BC5990">
        <w:rPr>
          <w:rFonts w:ascii="Times New Roman" w:hAnsi="Times New Roman"/>
          <w:b/>
          <w:i/>
          <w:sz w:val="24"/>
          <w:szCs w:val="24"/>
          <w:u w:val="single"/>
        </w:rPr>
        <w:t>dodací list</w:t>
      </w:r>
    </w:p>
    <w:p w14:paraId="4A70F99B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6B249608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759CB23B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176E6F0E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02A73C0A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64B6F7D7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5A4ED364" w14:textId="77777777" w:rsidR="00714674" w:rsidRPr="00FA7CFD" w:rsidRDefault="00FA7CFD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FA7CFD">
        <w:rPr>
          <w:rFonts w:ascii="Times New Roman" w:hAnsi="Times New Roman" w:cs="Times New Roman"/>
          <w:b/>
          <w:i/>
          <w:sz w:val="24"/>
          <w:szCs w:val="24"/>
          <w:u w:val="single"/>
        </w:rPr>
        <w:t>Faktura</w:t>
      </w:r>
      <w:r w:rsidR="00473C71" w:rsidRPr="00FA7CFD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 </w:t>
      </w:r>
    </w:p>
    <w:p w14:paraId="1D107D78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1CAA2BC7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doklad - faktura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 xml:space="preserve">v pl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pl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75E3A33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EB8641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A8A2947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015E7571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CC3211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>odmínky zveřejnění smlouvy se řídí 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č. 340/2015 Sb., o registru smluv, ve znění pozdějších předpisů.  </w:t>
      </w:r>
    </w:p>
    <w:p w14:paraId="77A96AA0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D138B4">
      <w:type w:val="continuous"/>
      <w:pgSz w:w="11906" w:h="16838"/>
      <w:pgMar w:top="426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0C3BF7" w14:textId="77777777" w:rsidR="008104E1" w:rsidRDefault="008104E1" w:rsidP="00714674">
      <w:pPr>
        <w:spacing w:after="0" w:line="240" w:lineRule="auto"/>
      </w:pPr>
      <w:r>
        <w:separator/>
      </w:r>
    </w:p>
  </w:endnote>
  <w:endnote w:type="continuationSeparator" w:id="0">
    <w:p w14:paraId="246DEC41" w14:textId="77777777" w:rsidR="008104E1" w:rsidRDefault="008104E1" w:rsidP="00714674">
      <w:pPr>
        <w:spacing w:after="0" w:line="240" w:lineRule="auto"/>
      </w:pPr>
      <w:r>
        <w:continuationSeparator/>
      </w:r>
    </w:p>
  </w:endnote>
  <w:endnote w:id="1">
    <w:p w14:paraId="7C51F0DE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9DFE98" w14:textId="77777777" w:rsidR="008104E1" w:rsidRDefault="008104E1" w:rsidP="00714674">
      <w:pPr>
        <w:spacing w:after="0" w:line="240" w:lineRule="auto"/>
      </w:pPr>
      <w:r>
        <w:separator/>
      </w:r>
    </w:p>
  </w:footnote>
  <w:footnote w:type="continuationSeparator" w:id="0">
    <w:p w14:paraId="7B673A5D" w14:textId="77777777" w:rsidR="008104E1" w:rsidRDefault="008104E1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06608012">
    <w:abstractNumId w:val="1"/>
  </w:num>
  <w:num w:numId="2" w16cid:durableId="1102333260">
    <w:abstractNumId w:val="2"/>
  </w:num>
  <w:num w:numId="3" w16cid:durableId="1804690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NjM3tTAwMwABJR2l4NTi4sz8PJACo1oAGW3DYCwAAAA="/>
  </w:docVars>
  <w:rsids>
    <w:rsidRoot w:val="008A3AF5"/>
    <w:rsid w:val="00005BB7"/>
    <w:rsid w:val="00063545"/>
    <w:rsid w:val="00084734"/>
    <w:rsid w:val="000B005F"/>
    <w:rsid w:val="000B41C6"/>
    <w:rsid w:val="000D4EE5"/>
    <w:rsid w:val="000E6B14"/>
    <w:rsid w:val="000E6D2E"/>
    <w:rsid w:val="000F5BEE"/>
    <w:rsid w:val="00114A1F"/>
    <w:rsid w:val="00117560"/>
    <w:rsid w:val="00127AA1"/>
    <w:rsid w:val="00130565"/>
    <w:rsid w:val="001350BC"/>
    <w:rsid w:val="00140524"/>
    <w:rsid w:val="00147D71"/>
    <w:rsid w:val="00155428"/>
    <w:rsid w:val="00160A9B"/>
    <w:rsid w:val="00174BA7"/>
    <w:rsid w:val="0017701F"/>
    <w:rsid w:val="00182C3C"/>
    <w:rsid w:val="00186FBA"/>
    <w:rsid w:val="001B1374"/>
    <w:rsid w:val="001D1A5E"/>
    <w:rsid w:val="001E7FE8"/>
    <w:rsid w:val="001F37B7"/>
    <w:rsid w:val="0020140B"/>
    <w:rsid w:val="00205176"/>
    <w:rsid w:val="0021013B"/>
    <w:rsid w:val="002101C7"/>
    <w:rsid w:val="002267EF"/>
    <w:rsid w:val="002351EA"/>
    <w:rsid w:val="00237C1F"/>
    <w:rsid w:val="002604CB"/>
    <w:rsid w:val="002740C4"/>
    <w:rsid w:val="0028016D"/>
    <w:rsid w:val="002A7C8A"/>
    <w:rsid w:val="002B7B2F"/>
    <w:rsid w:val="002C4270"/>
    <w:rsid w:val="002D0C4C"/>
    <w:rsid w:val="002D0C4D"/>
    <w:rsid w:val="002D6159"/>
    <w:rsid w:val="002E131F"/>
    <w:rsid w:val="002E7E0C"/>
    <w:rsid w:val="003328E7"/>
    <w:rsid w:val="00340026"/>
    <w:rsid w:val="00341C76"/>
    <w:rsid w:val="00353E80"/>
    <w:rsid w:val="00390512"/>
    <w:rsid w:val="003A2EDD"/>
    <w:rsid w:val="003C5BD7"/>
    <w:rsid w:val="003D67AF"/>
    <w:rsid w:val="003E6297"/>
    <w:rsid w:val="0040023C"/>
    <w:rsid w:val="00403CF0"/>
    <w:rsid w:val="00421554"/>
    <w:rsid w:val="0042526D"/>
    <w:rsid w:val="004453EF"/>
    <w:rsid w:val="004601B5"/>
    <w:rsid w:val="00473595"/>
    <w:rsid w:val="00473C71"/>
    <w:rsid w:val="004755AE"/>
    <w:rsid w:val="004804FE"/>
    <w:rsid w:val="0048425F"/>
    <w:rsid w:val="004C2B1D"/>
    <w:rsid w:val="004C4F3E"/>
    <w:rsid w:val="004E0944"/>
    <w:rsid w:val="004E3065"/>
    <w:rsid w:val="004E379F"/>
    <w:rsid w:val="004E3BFA"/>
    <w:rsid w:val="004F1D3E"/>
    <w:rsid w:val="004F59AC"/>
    <w:rsid w:val="00513E9C"/>
    <w:rsid w:val="00534A93"/>
    <w:rsid w:val="005442EB"/>
    <w:rsid w:val="00561645"/>
    <w:rsid w:val="00565386"/>
    <w:rsid w:val="005832F5"/>
    <w:rsid w:val="00592215"/>
    <w:rsid w:val="00592D79"/>
    <w:rsid w:val="00593EE9"/>
    <w:rsid w:val="005946AD"/>
    <w:rsid w:val="005A4684"/>
    <w:rsid w:val="005B2637"/>
    <w:rsid w:val="005B64C6"/>
    <w:rsid w:val="005C70B3"/>
    <w:rsid w:val="005D3BED"/>
    <w:rsid w:val="005F07C8"/>
    <w:rsid w:val="005F2D7E"/>
    <w:rsid w:val="005F57E0"/>
    <w:rsid w:val="006022A9"/>
    <w:rsid w:val="006041FC"/>
    <w:rsid w:val="0062388A"/>
    <w:rsid w:val="00646564"/>
    <w:rsid w:val="006469EF"/>
    <w:rsid w:val="00655719"/>
    <w:rsid w:val="00660EEC"/>
    <w:rsid w:val="00661F95"/>
    <w:rsid w:val="006770CF"/>
    <w:rsid w:val="00680502"/>
    <w:rsid w:val="006E5FC4"/>
    <w:rsid w:val="0071221F"/>
    <w:rsid w:val="00714674"/>
    <w:rsid w:val="00765B0E"/>
    <w:rsid w:val="0077225F"/>
    <w:rsid w:val="00773FEE"/>
    <w:rsid w:val="00775779"/>
    <w:rsid w:val="00776ED1"/>
    <w:rsid w:val="007771C6"/>
    <w:rsid w:val="007A24D2"/>
    <w:rsid w:val="007D2A33"/>
    <w:rsid w:val="007F46BE"/>
    <w:rsid w:val="008104E1"/>
    <w:rsid w:val="008109CD"/>
    <w:rsid w:val="00822029"/>
    <w:rsid w:val="008479E7"/>
    <w:rsid w:val="00857AB1"/>
    <w:rsid w:val="008711EB"/>
    <w:rsid w:val="008945E3"/>
    <w:rsid w:val="008970AB"/>
    <w:rsid w:val="008A3AF5"/>
    <w:rsid w:val="008B0BCD"/>
    <w:rsid w:val="008B0E8E"/>
    <w:rsid w:val="008B769D"/>
    <w:rsid w:val="008C7640"/>
    <w:rsid w:val="00900C90"/>
    <w:rsid w:val="009156FF"/>
    <w:rsid w:val="00936AFC"/>
    <w:rsid w:val="00947241"/>
    <w:rsid w:val="00960B4E"/>
    <w:rsid w:val="009B1FA7"/>
    <w:rsid w:val="009C2234"/>
    <w:rsid w:val="009C39D8"/>
    <w:rsid w:val="009D0ACD"/>
    <w:rsid w:val="009E111F"/>
    <w:rsid w:val="009E6964"/>
    <w:rsid w:val="00A26D3B"/>
    <w:rsid w:val="00A366FD"/>
    <w:rsid w:val="00A404A5"/>
    <w:rsid w:val="00A4409B"/>
    <w:rsid w:val="00A50C4D"/>
    <w:rsid w:val="00A621E0"/>
    <w:rsid w:val="00A80190"/>
    <w:rsid w:val="00A8624F"/>
    <w:rsid w:val="00AB3CE4"/>
    <w:rsid w:val="00AD5F35"/>
    <w:rsid w:val="00AE6248"/>
    <w:rsid w:val="00B05D9C"/>
    <w:rsid w:val="00B351E3"/>
    <w:rsid w:val="00B35208"/>
    <w:rsid w:val="00B746E0"/>
    <w:rsid w:val="00B8501C"/>
    <w:rsid w:val="00BB7BA2"/>
    <w:rsid w:val="00BC5990"/>
    <w:rsid w:val="00BC7F47"/>
    <w:rsid w:val="00BD2190"/>
    <w:rsid w:val="00BE781D"/>
    <w:rsid w:val="00C01253"/>
    <w:rsid w:val="00C0637C"/>
    <w:rsid w:val="00C247BB"/>
    <w:rsid w:val="00C303C8"/>
    <w:rsid w:val="00C33427"/>
    <w:rsid w:val="00C4068D"/>
    <w:rsid w:val="00C53830"/>
    <w:rsid w:val="00C61280"/>
    <w:rsid w:val="00C612EF"/>
    <w:rsid w:val="00C66116"/>
    <w:rsid w:val="00C66A10"/>
    <w:rsid w:val="00C7271F"/>
    <w:rsid w:val="00C77CDA"/>
    <w:rsid w:val="00C87007"/>
    <w:rsid w:val="00C913AD"/>
    <w:rsid w:val="00C957A2"/>
    <w:rsid w:val="00CB1CC6"/>
    <w:rsid w:val="00CB4567"/>
    <w:rsid w:val="00CC1991"/>
    <w:rsid w:val="00CC51A1"/>
    <w:rsid w:val="00CE3F0B"/>
    <w:rsid w:val="00CF2CFC"/>
    <w:rsid w:val="00D05D88"/>
    <w:rsid w:val="00D05E18"/>
    <w:rsid w:val="00D11EE6"/>
    <w:rsid w:val="00D138B4"/>
    <w:rsid w:val="00D643AD"/>
    <w:rsid w:val="00D700C2"/>
    <w:rsid w:val="00D7707A"/>
    <w:rsid w:val="00D934ED"/>
    <w:rsid w:val="00DA1D75"/>
    <w:rsid w:val="00DA5E99"/>
    <w:rsid w:val="00DB1129"/>
    <w:rsid w:val="00DD3481"/>
    <w:rsid w:val="00DD37A4"/>
    <w:rsid w:val="00E004CE"/>
    <w:rsid w:val="00E117F9"/>
    <w:rsid w:val="00E957AB"/>
    <w:rsid w:val="00EA74C2"/>
    <w:rsid w:val="00EB3797"/>
    <w:rsid w:val="00EC303D"/>
    <w:rsid w:val="00EC4069"/>
    <w:rsid w:val="00EE1B8D"/>
    <w:rsid w:val="00F03A71"/>
    <w:rsid w:val="00F06862"/>
    <w:rsid w:val="00F12C63"/>
    <w:rsid w:val="00F1585C"/>
    <w:rsid w:val="00F37FF4"/>
    <w:rsid w:val="00F6033D"/>
    <w:rsid w:val="00F665A9"/>
    <w:rsid w:val="00F842B6"/>
    <w:rsid w:val="00F9028C"/>
    <w:rsid w:val="00F97577"/>
    <w:rsid w:val="00FA2A32"/>
    <w:rsid w:val="00FA7CFD"/>
    <w:rsid w:val="00FD7A31"/>
    <w:rsid w:val="00FE1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E88206"/>
  <w15:docId w15:val="{3723780D-D474-4E8D-BB37-8AA02580D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  <w:style w:type="character" w:customStyle="1" w:styleId="w8qarf">
    <w:name w:val="w8qarf"/>
    <w:basedOn w:val="Standardnpsmoodstavce"/>
    <w:rsid w:val="009C2234"/>
  </w:style>
  <w:style w:type="character" w:customStyle="1" w:styleId="lrzxr">
    <w:name w:val="lrzxr"/>
    <w:basedOn w:val="Standardnpsmoodstavce"/>
    <w:rsid w:val="009C2234"/>
  </w:style>
  <w:style w:type="character" w:styleId="Nevyeenzmnka">
    <w:name w:val="Unresolved Mention"/>
    <w:basedOn w:val="Standardnpsmoodstavce"/>
    <w:uiPriority w:val="99"/>
    <w:semiHidden/>
    <w:unhideWhenUsed/>
    <w:rsid w:val="00C77C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05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5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5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2F83C9-F5EB-4037-BCEE-14BBBB16C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64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4</cp:revision>
  <cp:lastPrinted>2025-12-16T09:40:00Z</cp:lastPrinted>
  <dcterms:created xsi:type="dcterms:W3CDTF">2025-12-16T09:42:00Z</dcterms:created>
  <dcterms:modified xsi:type="dcterms:W3CDTF">2025-12-17T09:47:00Z</dcterms:modified>
</cp:coreProperties>
</file>